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E602D2" w14:textId="0A98CF89" w:rsidR="004677A0" w:rsidRPr="004677A0" w:rsidRDefault="004677A0" w:rsidP="004677A0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677A0">
        <w:rPr>
          <w:rFonts w:ascii="Times New Roman" w:hAnsi="Times New Roman" w:cs="Times New Roman"/>
          <w:b/>
          <w:sz w:val="28"/>
          <w:szCs w:val="28"/>
        </w:rPr>
        <w:t xml:space="preserve">Title: </w:t>
      </w:r>
      <w:r w:rsidR="00BC20F7">
        <w:rPr>
          <w:rFonts w:ascii="Times New Roman" w:hAnsi="Times New Roman" w:cs="Times New Roman"/>
          <w:b/>
          <w:sz w:val="28"/>
          <w:szCs w:val="28"/>
        </w:rPr>
        <w:t>Insert</w:t>
      </w:r>
      <w:r w:rsidRPr="004677A0">
        <w:rPr>
          <w:rFonts w:ascii="Times New Roman" w:hAnsi="Times New Roman" w:cs="Times New Roman"/>
          <w:b/>
          <w:sz w:val="28"/>
          <w:szCs w:val="28"/>
        </w:rPr>
        <w:t xml:space="preserve"> the title of your </w:t>
      </w:r>
      <w:r w:rsidR="008C439C">
        <w:rPr>
          <w:rFonts w:ascii="Times New Roman" w:hAnsi="Times New Roman" w:cs="Times New Roman"/>
          <w:b/>
          <w:sz w:val="28"/>
          <w:szCs w:val="28"/>
        </w:rPr>
        <w:t>panel</w:t>
      </w:r>
      <w:r w:rsidRPr="004677A0">
        <w:rPr>
          <w:rFonts w:ascii="Times New Roman" w:hAnsi="Times New Roman" w:cs="Times New Roman"/>
          <w:b/>
          <w:sz w:val="28"/>
          <w:szCs w:val="28"/>
        </w:rPr>
        <w:t xml:space="preserve"> here</w:t>
      </w:r>
    </w:p>
    <w:p w14:paraId="5D0725E7" w14:textId="77777777" w:rsidR="004677A0" w:rsidRPr="004677A0" w:rsidRDefault="004677A0" w:rsidP="004677A0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737B0FE" w14:textId="5B01F358" w:rsidR="0014740A" w:rsidRPr="004677A0" w:rsidRDefault="002501CC" w:rsidP="0014740A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501CC">
        <w:rPr>
          <w:rFonts w:ascii="Times New Roman" w:hAnsi="Times New Roman" w:cs="Times New Roman"/>
          <w:b/>
          <w:sz w:val="24"/>
          <w:szCs w:val="24"/>
        </w:rPr>
        <w:t>corresponding author</w:t>
      </w:r>
      <w:r>
        <w:rPr>
          <w:rFonts w:ascii="Times New Roman" w:hAnsi="Times New Roman" w:cs="Times New Roman"/>
          <w:b/>
          <w:sz w:val="24"/>
          <w:szCs w:val="24"/>
        </w:rPr>
        <w:t>’s</w:t>
      </w:r>
      <w:r w:rsidR="0014740A" w:rsidRPr="004677A0">
        <w:rPr>
          <w:rFonts w:ascii="Times New Roman" w:hAnsi="Times New Roman" w:cs="Times New Roman"/>
          <w:b/>
          <w:sz w:val="24"/>
          <w:szCs w:val="24"/>
        </w:rPr>
        <w:t xml:space="preserve"> name</w:t>
      </w:r>
    </w:p>
    <w:p w14:paraId="1E8DCEE0" w14:textId="77777777" w:rsidR="0014740A" w:rsidRPr="004677A0" w:rsidRDefault="0014740A" w:rsidP="0014740A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ll</w:t>
      </w:r>
      <w:r w:rsidRPr="004677A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stitutional </w:t>
      </w:r>
      <w:r w:rsidRPr="004677A0">
        <w:rPr>
          <w:rFonts w:ascii="Times New Roman" w:hAnsi="Times New Roman" w:cs="Times New Roman"/>
          <w:sz w:val="24"/>
          <w:szCs w:val="24"/>
        </w:rPr>
        <w:t>affiliation</w:t>
      </w:r>
      <w:r>
        <w:rPr>
          <w:rFonts w:ascii="Times New Roman" w:hAnsi="Times New Roman" w:cs="Times New Roman"/>
          <w:sz w:val="24"/>
          <w:szCs w:val="24"/>
        </w:rPr>
        <w:t xml:space="preserve"> and its location</w:t>
      </w:r>
    </w:p>
    <w:p w14:paraId="41462F9B" w14:textId="77777777" w:rsidR="0014740A" w:rsidRPr="004677A0" w:rsidRDefault="0014740A" w:rsidP="0014740A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677A0">
        <w:rPr>
          <w:rFonts w:ascii="Times New Roman" w:hAnsi="Times New Roman" w:cs="Times New Roman"/>
          <w:sz w:val="24"/>
          <w:szCs w:val="24"/>
        </w:rPr>
        <w:t>Your email address</w:t>
      </w:r>
    </w:p>
    <w:p w14:paraId="3C9D2B0B" w14:textId="77777777" w:rsidR="0014740A" w:rsidRDefault="0014740A" w:rsidP="0014740A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9F7F6B1" w14:textId="55E66EBF" w:rsidR="004677A0" w:rsidRDefault="004677A0" w:rsidP="004677A0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04336A5C" w14:textId="77777777" w:rsidR="004677A0" w:rsidRPr="004677A0" w:rsidRDefault="004677A0" w:rsidP="004677A0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68BFE03B" w14:textId="2185D496" w:rsidR="004677A0" w:rsidRPr="004677A0" w:rsidRDefault="004677A0" w:rsidP="004677A0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D7712A">
        <w:rPr>
          <w:rFonts w:ascii="Times New Roman" w:hAnsi="Times New Roman" w:cs="Times New Roman"/>
          <w:b/>
          <w:sz w:val="24"/>
          <w:szCs w:val="24"/>
          <w:u w:val="single"/>
        </w:rPr>
        <w:t>Type of submission</w:t>
      </w:r>
      <w:r w:rsidRPr="004677A0">
        <w:rPr>
          <w:rFonts w:ascii="Times New Roman" w:hAnsi="Times New Roman" w:cs="Times New Roman"/>
          <w:sz w:val="24"/>
          <w:szCs w:val="24"/>
        </w:rPr>
        <w:t xml:space="preserve">: </w:t>
      </w:r>
      <w:r w:rsidR="00BD7FD9">
        <w:rPr>
          <w:rFonts w:ascii="Times New Roman" w:hAnsi="Times New Roman" w:cs="Times New Roman"/>
          <w:sz w:val="24"/>
          <w:szCs w:val="24"/>
        </w:rPr>
        <w:t>Panel</w:t>
      </w:r>
      <w:r w:rsidRPr="004677A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57B6B9B" w14:textId="77777777" w:rsidR="004677A0" w:rsidRPr="004677A0" w:rsidRDefault="004677A0" w:rsidP="004677A0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5ADBE7D5" w14:textId="77777777" w:rsidR="004677A0" w:rsidRPr="004677A0" w:rsidRDefault="004677A0" w:rsidP="004677A0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4159BE01" w14:textId="271DD51C" w:rsidR="004677A0" w:rsidRPr="004677A0" w:rsidRDefault="007B4A47" w:rsidP="004677A0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verview description</w:t>
      </w:r>
    </w:p>
    <w:p w14:paraId="2ADB0E39" w14:textId="77777777" w:rsidR="004677A0" w:rsidRPr="004677A0" w:rsidRDefault="004677A0" w:rsidP="004677A0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77C89A6C" w14:textId="315ED620" w:rsidR="004D1720" w:rsidRPr="004D1720" w:rsidRDefault="004D1720" w:rsidP="004D1720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color w:val="5B9BD5" w:themeColor="accent5"/>
          <w:sz w:val="24"/>
          <w:szCs w:val="24"/>
        </w:rPr>
      </w:pPr>
      <w:r w:rsidRPr="004D1720">
        <w:rPr>
          <w:rFonts w:ascii="Times New Roman" w:hAnsi="Times New Roman" w:cs="Times New Roman"/>
          <w:color w:val="5B9BD5" w:themeColor="accent5"/>
          <w:sz w:val="24"/>
          <w:szCs w:val="24"/>
        </w:rPr>
        <w:t xml:space="preserve">A </w:t>
      </w:r>
      <w:r w:rsidR="00BD7FD9">
        <w:rPr>
          <w:rFonts w:ascii="Times New Roman" w:hAnsi="Times New Roman" w:cs="Times New Roman"/>
          <w:color w:val="5B9BD5" w:themeColor="accent5"/>
          <w:sz w:val="24"/>
          <w:szCs w:val="24"/>
        </w:rPr>
        <w:t>300</w:t>
      </w:r>
      <w:r>
        <w:rPr>
          <w:rFonts w:ascii="Times New Roman" w:hAnsi="Times New Roman" w:cs="Times New Roman"/>
          <w:color w:val="5B9BD5" w:themeColor="accent5"/>
          <w:sz w:val="24"/>
          <w:szCs w:val="24"/>
        </w:rPr>
        <w:t xml:space="preserve"> </w:t>
      </w:r>
      <w:r w:rsidRPr="004D1720">
        <w:rPr>
          <w:rFonts w:ascii="Times New Roman" w:hAnsi="Times New Roman" w:cs="Times New Roman"/>
          <w:color w:val="5B9BD5" w:themeColor="accent5"/>
          <w:sz w:val="24"/>
          <w:szCs w:val="24"/>
        </w:rPr>
        <w:t>word</w:t>
      </w:r>
      <w:r>
        <w:rPr>
          <w:rFonts w:ascii="Times New Roman" w:hAnsi="Times New Roman" w:cs="Times New Roman"/>
          <w:color w:val="5B9BD5" w:themeColor="accent5"/>
          <w:sz w:val="24"/>
          <w:szCs w:val="24"/>
        </w:rPr>
        <w:t>s</w:t>
      </w:r>
      <w:r w:rsidRPr="004D1720">
        <w:rPr>
          <w:rFonts w:ascii="Times New Roman" w:hAnsi="Times New Roman" w:cs="Times New Roman"/>
          <w:color w:val="5B9BD5" w:themeColor="accent5"/>
          <w:sz w:val="24"/>
          <w:szCs w:val="24"/>
        </w:rPr>
        <w:t xml:space="preserve"> (maximum) introduction to the theme and content of the </w:t>
      </w:r>
      <w:r w:rsidR="00BD7FD9">
        <w:rPr>
          <w:rFonts w:ascii="Times New Roman" w:hAnsi="Times New Roman" w:cs="Times New Roman"/>
          <w:color w:val="5B9BD5" w:themeColor="accent5"/>
          <w:sz w:val="24"/>
          <w:szCs w:val="24"/>
        </w:rPr>
        <w:t>panel excluding references</w:t>
      </w:r>
      <w:r w:rsidRPr="004D1720">
        <w:rPr>
          <w:rFonts w:ascii="Times New Roman" w:hAnsi="Times New Roman" w:cs="Times New Roman"/>
          <w:color w:val="5B9BD5" w:themeColor="accent5"/>
          <w:sz w:val="24"/>
          <w:szCs w:val="24"/>
        </w:rPr>
        <w:t>;</w:t>
      </w:r>
    </w:p>
    <w:p w14:paraId="65D90C28" w14:textId="2E534AE7" w:rsidR="004D1720" w:rsidRPr="004D1720" w:rsidRDefault="004D1720" w:rsidP="004D1720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color w:val="5B9BD5" w:themeColor="accent5"/>
          <w:sz w:val="24"/>
          <w:szCs w:val="24"/>
        </w:rPr>
      </w:pPr>
      <w:r w:rsidRPr="004D1720">
        <w:rPr>
          <w:rFonts w:ascii="Times New Roman" w:hAnsi="Times New Roman" w:cs="Times New Roman"/>
          <w:color w:val="5B9BD5" w:themeColor="accent5"/>
          <w:sz w:val="24"/>
          <w:szCs w:val="24"/>
        </w:rPr>
        <w:t xml:space="preserve">An indication of the </w:t>
      </w:r>
      <w:r w:rsidR="002F6D05">
        <w:rPr>
          <w:rFonts w:ascii="Times New Roman" w:hAnsi="Times New Roman" w:cs="Times New Roman"/>
          <w:color w:val="5B9BD5" w:themeColor="accent5"/>
          <w:sz w:val="24"/>
          <w:szCs w:val="24"/>
        </w:rPr>
        <w:t>panel</w:t>
      </w:r>
      <w:r w:rsidRPr="004D1720">
        <w:rPr>
          <w:rFonts w:ascii="Times New Roman" w:hAnsi="Times New Roman" w:cs="Times New Roman"/>
          <w:color w:val="5B9BD5" w:themeColor="accent5"/>
          <w:sz w:val="24"/>
          <w:szCs w:val="24"/>
        </w:rPr>
        <w:t xml:space="preserve">’s length and the roles of all participants (chair, discussant, presenting author, co-author etc.). We are planning that panel session length will be one hour and </w:t>
      </w:r>
      <w:r w:rsidR="00BD7FD9">
        <w:rPr>
          <w:rFonts w:ascii="Times New Roman" w:hAnsi="Times New Roman" w:cs="Times New Roman"/>
          <w:color w:val="5B9BD5" w:themeColor="accent5"/>
          <w:sz w:val="24"/>
          <w:szCs w:val="24"/>
        </w:rPr>
        <w:t>thirty</w:t>
      </w:r>
      <w:r w:rsidRPr="004D1720">
        <w:rPr>
          <w:rFonts w:ascii="Times New Roman" w:hAnsi="Times New Roman" w:cs="Times New Roman"/>
          <w:color w:val="5B9BD5" w:themeColor="accent5"/>
          <w:sz w:val="24"/>
          <w:szCs w:val="24"/>
        </w:rPr>
        <w:t xml:space="preserve"> minutes for </w:t>
      </w:r>
      <w:r w:rsidR="00BD7FD9">
        <w:rPr>
          <w:rFonts w:ascii="Times New Roman" w:hAnsi="Times New Roman" w:cs="Times New Roman"/>
          <w:color w:val="5B9BD5" w:themeColor="accent5"/>
          <w:sz w:val="24"/>
          <w:szCs w:val="24"/>
        </w:rPr>
        <w:t>three</w:t>
      </w:r>
      <w:r w:rsidRPr="004D1720">
        <w:rPr>
          <w:rFonts w:ascii="Times New Roman" w:hAnsi="Times New Roman" w:cs="Times New Roman"/>
          <w:color w:val="5B9BD5" w:themeColor="accent5"/>
          <w:sz w:val="24"/>
          <w:szCs w:val="24"/>
        </w:rPr>
        <w:t xml:space="preserve"> speakers (</w:t>
      </w:r>
      <w:r w:rsidR="00BD7FD9">
        <w:rPr>
          <w:rFonts w:ascii="Times New Roman" w:hAnsi="Times New Roman" w:cs="Times New Roman"/>
          <w:color w:val="5B9BD5" w:themeColor="accent5"/>
          <w:sz w:val="24"/>
          <w:szCs w:val="24"/>
        </w:rPr>
        <w:t>20</w:t>
      </w:r>
      <w:r w:rsidR="00CB00C6">
        <w:rPr>
          <w:rFonts w:ascii="Times New Roman" w:hAnsi="Times New Roman" w:cs="Times New Roman"/>
          <w:color w:val="5B9BD5" w:themeColor="accent5"/>
          <w:sz w:val="24"/>
          <w:szCs w:val="24"/>
        </w:rPr>
        <w:t>-</w:t>
      </w:r>
      <w:r w:rsidRPr="004D1720">
        <w:rPr>
          <w:rFonts w:ascii="Times New Roman" w:hAnsi="Times New Roman" w:cs="Times New Roman"/>
          <w:color w:val="5B9BD5" w:themeColor="accent5"/>
          <w:sz w:val="24"/>
          <w:szCs w:val="24"/>
        </w:rPr>
        <w:t>minute presentation</w:t>
      </w:r>
      <w:r w:rsidR="00BD7FD9">
        <w:rPr>
          <w:rFonts w:ascii="Times New Roman" w:hAnsi="Times New Roman" w:cs="Times New Roman"/>
          <w:color w:val="5B9BD5" w:themeColor="accent5"/>
          <w:sz w:val="24"/>
          <w:szCs w:val="24"/>
        </w:rPr>
        <w:t xml:space="preserve"> including Q&amp;A</w:t>
      </w:r>
      <w:r w:rsidRPr="004D1720">
        <w:rPr>
          <w:rFonts w:ascii="Times New Roman" w:hAnsi="Times New Roman" w:cs="Times New Roman"/>
          <w:color w:val="5B9BD5" w:themeColor="accent5"/>
          <w:sz w:val="24"/>
          <w:szCs w:val="24"/>
        </w:rPr>
        <w:t xml:space="preserve"> and then a discussant for 10 minutes). There will be a five</w:t>
      </w:r>
      <w:r w:rsidR="00893837">
        <w:rPr>
          <w:rFonts w:ascii="Times New Roman" w:hAnsi="Times New Roman" w:cs="Times New Roman"/>
          <w:color w:val="5B9BD5" w:themeColor="accent5"/>
          <w:sz w:val="24"/>
          <w:szCs w:val="24"/>
        </w:rPr>
        <w:t>-</w:t>
      </w:r>
      <w:r w:rsidRPr="004D1720">
        <w:rPr>
          <w:rFonts w:ascii="Times New Roman" w:hAnsi="Times New Roman" w:cs="Times New Roman"/>
          <w:color w:val="5B9BD5" w:themeColor="accent5"/>
          <w:sz w:val="24"/>
          <w:szCs w:val="24"/>
        </w:rPr>
        <w:t>minute break between sessions for people to get themselves a tea, coffee and visit the bathroom.</w:t>
      </w:r>
    </w:p>
    <w:p w14:paraId="52B43C29" w14:textId="6F999F5A" w:rsidR="004D1720" w:rsidRPr="004D1720" w:rsidRDefault="004D1720" w:rsidP="004D1720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color w:val="5B9BD5" w:themeColor="accent5"/>
          <w:sz w:val="24"/>
          <w:szCs w:val="24"/>
        </w:rPr>
      </w:pPr>
      <w:r w:rsidRPr="004D1720">
        <w:rPr>
          <w:rFonts w:ascii="Times New Roman" w:hAnsi="Times New Roman" w:cs="Times New Roman"/>
          <w:color w:val="5B9BD5" w:themeColor="accent5"/>
          <w:sz w:val="24"/>
          <w:szCs w:val="24"/>
        </w:rPr>
        <w:t xml:space="preserve">If there are more speakers, the </w:t>
      </w:r>
      <w:r w:rsidR="00BD7FD9">
        <w:rPr>
          <w:rFonts w:ascii="Times New Roman" w:hAnsi="Times New Roman" w:cs="Times New Roman"/>
          <w:color w:val="5B9BD5" w:themeColor="accent5"/>
          <w:sz w:val="24"/>
          <w:szCs w:val="24"/>
        </w:rPr>
        <w:t>panel</w:t>
      </w:r>
      <w:r w:rsidRPr="004D1720">
        <w:rPr>
          <w:rFonts w:ascii="Times New Roman" w:hAnsi="Times New Roman" w:cs="Times New Roman"/>
          <w:color w:val="5B9BD5" w:themeColor="accent5"/>
          <w:sz w:val="24"/>
          <w:szCs w:val="24"/>
        </w:rPr>
        <w:t xml:space="preserve"> can run over two sessions. However, there must be enough speakers to cover 2 sessions (i.e., two 1 hour </w:t>
      </w:r>
      <w:r w:rsidR="00BD7FD9">
        <w:rPr>
          <w:rFonts w:ascii="Times New Roman" w:hAnsi="Times New Roman" w:cs="Times New Roman"/>
          <w:color w:val="5B9BD5" w:themeColor="accent5"/>
          <w:sz w:val="24"/>
          <w:szCs w:val="24"/>
        </w:rPr>
        <w:t>30</w:t>
      </w:r>
      <w:r>
        <w:rPr>
          <w:rFonts w:ascii="Times New Roman" w:hAnsi="Times New Roman" w:cs="Times New Roman"/>
          <w:color w:val="5B9BD5" w:themeColor="accent5"/>
          <w:sz w:val="24"/>
          <w:szCs w:val="24"/>
        </w:rPr>
        <w:t xml:space="preserve"> </w:t>
      </w:r>
      <w:r w:rsidRPr="004D1720">
        <w:rPr>
          <w:rFonts w:ascii="Times New Roman" w:hAnsi="Times New Roman" w:cs="Times New Roman"/>
          <w:color w:val="5B9BD5" w:themeColor="accent5"/>
          <w:sz w:val="24"/>
          <w:szCs w:val="24"/>
        </w:rPr>
        <w:t>minute</w:t>
      </w:r>
      <w:r>
        <w:rPr>
          <w:rFonts w:ascii="Times New Roman" w:hAnsi="Times New Roman" w:cs="Times New Roman"/>
          <w:color w:val="5B9BD5" w:themeColor="accent5"/>
          <w:sz w:val="24"/>
          <w:szCs w:val="24"/>
        </w:rPr>
        <w:t>s</w:t>
      </w:r>
      <w:r w:rsidRPr="004D1720">
        <w:rPr>
          <w:rFonts w:ascii="Times New Roman" w:hAnsi="Times New Roman" w:cs="Times New Roman"/>
          <w:color w:val="5B9BD5" w:themeColor="accent5"/>
          <w:sz w:val="24"/>
          <w:szCs w:val="24"/>
        </w:rPr>
        <w:t xml:space="preserve"> sessions), otherwise we cannot accept.</w:t>
      </w:r>
    </w:p>
    <w:p w14:paraId="71AAC483" w14:textId="6774E4BB" w:rsidR="007B4A47" w:rsidRPr="004D1720" w:rsidRDefault="004D1720" w:rsidP="004D1720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color w:val="5B9BD5" w:themeColor="accent5"/>
          <w:sz w:val="24"/>
          <w:szCs w:val="24"/>
        </w:rPr>
      </w:pPr>
      <w:r w:rsidRPr="004D1720">
        <w:rPr>
          <w:rFonts w:ascii="Times New Roman" w:hAnsi="Times New Roman" w:cs="Times New Roman"/>
          <w:color w:val="5B9BD5" w:themeColor="accent5"/>
          <w:sz w:val="24"/>
          <w:szCs w:val="24"/>
        </w:rPr>
        <w:t>A list of the individual presentations in order, including the title and abstract for each oral presentation (120 words maximum) and presenting author, and the name, affiliation, and e-mail address of each presenter.</w:t>
      </w:r>
    </w:p>
    <w:p w14:paraId="30BD5CBA" w14:textId="2CAA7755" w:rsidR="004677A0" w:rsidRPr="004D1720" w:rsidRDefault="0011560F" w:rsidP="004D1720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color w:val="5B9BD5" w:themeColor="accent5"/>
          <w:sz w:val="24"/>
          <w:szCs w:val="24"/>
        </w:rPr>
      </w:pPr>
      <w:r>
        <w:rPr>
          <w:rFonts w:ascii="Times New Roman" w:hAnsi="Times New Roman" w:cs="Times New Roman"/>
          <w:color w:val="5B9BD5" w:themeColor="accent5"/>
          <w:sz w:val="24"/>
          <w:szCs w:val="24"/>
        </w:rPr>
        <w:t>Please use</w:t>
      </w:r>
      <w:r w:rsidR="004677A0" w:rsidRPr="004D1720">
        <w:rPr>
          <w:rFonts w:ascii="Times New Roman" w:hAnsi="Times New Roman" w:cs="Times New Roman"/>
          <w:color w:val="5B9BD5" w:themeColor="accent5"/>
          <w:sz w:val="24"/>
          <w:szCs w:val="24"/>
        </w:rPr>
        <w:t xml:space="preserve"> single line space and 1 inch as the page margin.  Font size should be set in 12-point, Times New Roman (English). </w:t>
      </w:r>
    </w:p>
    <w:p w14:paraId="6B9B1200" w14:textId="77777777" w:rsidR="004677A0" w:rsidRPr="004677A0" w:rsidRDefault="004677A0" w:rsidP="004677A0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370E8050" w14:textId="28815A8E" w:rsidR="004677A0" w:rsidRDefault="004677A0" w:rsidP="004677A0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057BC412" w14:textId="77777777" w:rsidR="004677A0" w:rsidRPr="004677A0" w:rsidRDefault="004677A0" w:rsidP="004677A0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425D4FB5" w14:textId="77777777" w:rsidR="004677A0" w:rsidRPr="004677A0" w:rsidRDefault="004677A0" w:rsidP="004677A0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4677A0">
        <w:rPr>
          <w:rFonts w:ascii="Times New Roman" w:hAnsi="Times New Roman" w:cs="Times New Roman"/>
          <w:b/>
          <w:sz w:val="24"/>
          <w:szCs w:val="24"/>
        </w:rPr>
        <w:t>Keywords</w:t>
      </w:r>
      <w:r w:rsidRPr="004677A0">
        <w:rPr>
          <w:rFonts w:ascii="Times New Roman" w:hAnsi="Times New Roman" w:cs="Times New Roman"/>
          <w:sz w:val="24"/>
          <w:szCs w:val="24"/>
        </w:rPr>
        <w:t xml:space="preserve"> (4 to 6): </w:t>
      </w:r>
    </w:p>
    <w:p w14:paraId="32525539" w14:textId="77777777" w:rsidR="006F5F9C" w:rsidRDefault="006F5F9C" w:rsidP="00FF56B8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2C6FE69A" w14:textId="076B16B2" w:rsidR="00FF56B8" w:rsidRDefault="00FF56B8" w:rsidP="00FF56B8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D7712A">
        <w:rPr>
          <w:rFonts w:ascii="Times New Roman" w:hAnsi="Times New Roman" w:cs="Times New Roman"/>
          <w:b/>
          <w:sz w:val="24"/>
          <w:szCs w:val="24"/>
          <w:u w:val="single"/>
        </w:rPr>
        <w:t>Remar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ks</w:t>
      </w:r>
    </w:p>
    <w:p w14:paraId="5BEE6DB2" w14:textId="77777777" w:rsidR="00FF56B8" w:rsidRPr="004677A0" w:rsidRDefault="00FF56B8" w:rsidP="00FF56B8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64F33801" w14:textId="77777777" w:rsidR="00FF56B8" w:rsidRDefault="00FF56B8" w:rsidP="00FF56B8">
      <w:pPr>
        <w:spacing w:after="0" w:line="276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** Please use APA 7</w:t>
      </w:r>
      <w:r w:rsidRPr="002A0A2B">
        <w:rPr>
          <w:rFonts w:ascii="Times New Roman" w:hAnsi="Times New Roman" w:cs="Times New Roman"/>
          <w:i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i/>
          <w:sz w:val="24"/>
          <w:szCs w:val="24"/>
        </w:rPr>
        <w:t xml:space="preserve"> Ed. citation format for references</w:t>
      </w:r>
    </w:p>
    <w:p w14:paraId="61B85F3E" w14:textId="07491E2C" w:rsidR="00FF56B8" w:rsidRPr="004677A0" w:rsidRDefault="00FF56B8" w:rsidP="00FF56B8">
      <w:pPr>
        <w:spacing w:after="0" w:line="276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*** </w:t>
      </w:r>
      <w:r w:rsidRPr="00D7712A">
        <w:rPr>
          <w:rFonts w:ascii="Times New Roman" w:hAnsi="Times New Roman" w:cs="Times New Roman"/>
          <w:i/>
          <w:sz w:val="24"/>
          <w:szCs w:val="24"/>
        </w:rPr>
        <w:t>Please visit</w:t>
      </w:r>
      <w:hyperlink r:id="rId7" w:history="1">
        <w:r w:rsidRPr="006B05A0">
          <w:rPr>
            <w:rStyle w:val="Hyperlink"/>
            <w:rFonts w:ascii="Times New Roman" w:hAnsi="Times New Roman" w:cs="Times New Roman"/>
            <w:i/>
            <w:sz w:val="24"/>
            <w:szCs w:val="24"/>
          </w:rPr>
          <w:t xml:space="preserve"> </w:t>
        </w:r>
        <w:r w:rsidR="00BD7FD9">
          <w:rPr>
            <w:rStyle w:val="Hyperlink"/>
            <w:rFonts w:ascii="Times New Roman" w:hAnsi="Times New Roman" w:cs="Times New Roman"/>
            <w:i/>
            <w:sz w:val="24"/>
            <w:szCs w:val="24"/>
          </w:rPr>
          <w:t>TAW2023</w:t>
        </w:r>
        <w:r w:rsidRPr="006B05A0">
          <w:rPr>
            <w:rStyle w:val="Hyperlink"/>
            <w:rFonts w:ascii="Times New Roman" w:hAnsi="Times New Roman" w:cs="Times New Roman"/>
            <w:i/>
            <w:sz w:val="24"/>
            <w:szCs w:val="24"/>
          </w:rPr>
          <w:t xml:space="preserve"> website</w:t>
        </w:r>
      </w:hyperlink>
      <w:r w:rsidRPr="00D7712A">
        <w:rPr>
          <w:rFonts w:ascii="Times New Roman" w:hAnsi="Times New Roman" w:cs="Times New Roman"/>
          <w:i/>
          <w:sz w:val="24"/>
          <w:szCs w:val="24"/>
        </w:rPr>
        <w:t xml:space="preserve"> for submission details</w:t>
      </w:r>
    </w:p>
    <w:sectPr w:rsidR="00FF56B8" w:rsidRPr="004677A0" w:rsidSect="00757294">
      <w:headerReference w:type="default" r:id="rId8"/>
      <w:pgSz w:w="12240" w:h="15840"/>
      <w:pgMar w:top="170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E56843" w14:textId="77777777" w:rsidR="00D41B00" w:rsidRDefault="00D41B00" w:rsidP="004677A0">
      <w:pPr>
        <w:spacing w:after="0" w:line="240" w:lineRule="auto"/>
      </w:pPr>
      <w:r>
        <w:separator/>
      </w:r>
    </w:p>
  </w:endnote>
  <w:endnote w:type="continuationSeparator" w:id="0">
    <w:p w14:paraId="1B30B843" w14:textId="77777777" w:rsidR="00D41B00" w:rsidRDefault="00D41B00" w:rsidP="004677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4E11C3" w14:textId="77777777" w:rsidR="00D41B00" w:rsidRDefault="00D41B00" w:rsidP="004677A0">
      <w:pPr>
        <w:spacing w:after="0" w:line="240" w:lineRule="auto"/>
      </w:pPr>
      <w:r>
        <w:separator/>
      </w:r>
    </w:p>
  </w:footnote>
  <w:footnote w:type="continuationSeparator" w:id="0">
    <w:p w14:paraId="198A4638" w14:textId="77777777" w:rsidR="00D41B00" w:rsidRDefault="00D41B00" w:rsidP="004677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A8BC5A" w14:textId="3076FB94" w:rsidR="004677A0" w:rsidRDefault="00F51254" w:rsidP="004677A0">
    <w:pPr>
      <w:pStyle w:val="Header"/>
    </w:pPr>
    <w:r>
      <w:rPr>
        <w:noProof/>
      </w:rPr>
      <w:t>TAW2023</w:t>
    </w:r>
    <w:r w:rsidR="00757294">
      <w:tab/>
    </w:r>
    <w:r w:rsidR="00757294">
      <w:tab/>
      <w:t>Call for Proposal</w:t>
    </w:r>
  </w:p>
  <w:p w14:paraId="153B45FC" w14:textId="77777777" w:rsidR="00757294" w:rsidRPr="004677A0" w:rsidRDefault="00757294" w:rsidP="004677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836A7"/>
    <w:multiLevelType w:val="hybridMultilevel"/>
    <w:tmpl w:val="CD62A38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sDS2MDU1NDE3NTFS0lEKTi0uzszPAykwqwUAiNXpWiwAAAA="/>
  </w:docVars>
  <w:rsids>
    <w:rsidRoot w:val="001B4AE9"/>
    <w:rsid w:val="000E5FA6"/>
    <w:rsid w:val="0011560F"/>
    <w:rsid w:val="0014740A"/>
    <w:rsid w:val="001B4AE9"/>
    <w:rsid w:val="002501CC"/>
    <w:rsid w:val="002A0A2B"/>
    <w:rsid w:val="002F6D05"/>
    <w:rsid w:val="004677A0"/>
    <w:rsid w:val="004D1720"/>
    <w:rsid w:val="00507F21"/>
    <w:rsid w:val="00556699"/>
    <w:rsid w:val="006F5F9C"/>
    <w:rsid w:val="006F76F5"/>
    <w:rsid w:val="00757294"/>
    <w:rsid w:val="007B4A47"/>
    <w:rsid w:val="00893837"/>
    <w:rsid w:val="008C439C"/>
    <w:rsid w:val="009A4307"/>
    <w:rsid w:val="00BA6FC7"/>
    <w:rsid w:val="00BC20F7"/>
    <w:rsid w:val="00BD7FD9"/>
    <w:rsid w:val="00C22F22"/>
    <w:rsid w:val="00CB00C6"/>
    <w:rsid w:val="00D41B00"/>
    <w:rsid w:val="00D7712A"/>
    <w:rsid w:val="00EA778D"/>
    <w:rsid w:val="00F51254"/>
    <w:rsid w:val="00FF56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9477CBF"/>
  <w15:chartTrackingRefBased/>
  <w15:docId w15:val="{31B7C988-F4CF-41A8-BC65-082A0367F0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77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77A0"/>
  </w:style>
  <w:style w:type="paragraph" w:styleId="Footer">
    <w:name w:val="footer"/>
    <w:basedOn w:val="Normal"/>
    <w:link w:val="FooterChar"/>
    <w:uiPriority w:val="99"/>
    <w:unhideWhenUsed/>
    <w:rsid w:val="004677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77A0"/>
  </w:style>
  <w:style w:type="character" w:styleId="Hyperlink">
    <w:name w:val="Hyperlink"/>
    <w:basedOn w:val="DefaultParagraphFont"/>
    <w:uiPriority w:val="99"/>
    <w:unhideWhenUsed/>
    <w:rsid w:val="0075729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729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D1720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55669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polyu.edu.hk/engl/event/TAW2023/CallforPaper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18</Words>
  <Characters>124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CPCE, ENGL [ENGL]</dc:creator>
  <cp:keywords/>
  <dc:description/>
  <cp:lastModifiedBy>Ka Wing</cp:lastModifiedBy>
  <cp:revision>7</cp:revision>
  <dcterms:created xsi:type="dcterms:W3CDTF">2023-01-20T07:59:00Z</dcterms:created>
  <dcterms:modified xsi:type="dcterms:W3CDTF">2023-01-20T08:31:00Z</dcterms:modified>
</cp:coreProperties>
</file>